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26004" cy="2415941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226517" cy="3628724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31353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226517" cy="4697128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860757" cy="1973178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724976" cy="2281187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71127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51111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47838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54927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98843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лето Плето Мбамби</dc:creator>
  <dc:language>ru-RU</dc:language>
  <cp:keywords/>
  <dcterms:created xsi:type="dcterms:W3CDTF">2023-03-14T13:56:23Z</dcterms:created>
  <dcterms:modified xsi:type="dcterms:W3CDTF">2023-03-14T13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